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5DF3E522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70AA2297" w14:textId="0B149E9F" w:rsidR="0043409F" w:rsidRPr="007A1BB7" w:rsidRDefault="0043409F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select * from table where id %2! = 0</w:t>
      </w:r>
    </w:p>
    <w:p w14:paraId="59E5862C" w14:textId="6BFF5255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D0671F4" w14:textId="27A734A1" w:rsidR="00C11504" w:rsidRDefault="00C1150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create table </w:t>
      </w:r>
      <w:proofErr w:type="spellStart"/>
      <w:r>
        <w:rPr>
          <w:b w:val="0"/>
          <w:bCs w:val="0"/>
          <w:color w:val="444444"/>
          <w:spacing w:val="3"/>
        </w:rPr>
        <w:t>workercopy</w:t>
      </w:r>
      <w:proofErr w:type="spellEnd"/>
      <w:r>
        <w:rPr>
          <w:b w:val="0"/>
          <w:bCs w:val="0"/>
          <w:color w:val="444444"/>
          <w:spacing w:val="3"/>
        </w:rPr>
        <w:t xml:space="preserve"> as select * from worker</w:t>
      </w:r>
    </w:p>
    <w:p w14:paraId="32CD7CBA" w14:textId="77777777" w:rsidR="0043409F" w:rsidRPr="007A1BB7" w:rsidRDefault="0043409F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D0930"/>
    <w:rsid w:val="0043409F"/>
    <w:rsid w:val="005B1E38"/>
    <w:rsid w:val="00842071"/>
    <w:rsid w:val="00C115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EAE035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3T14:05:00Z</dcterms:created>
  <dcterms:modified xsi:type="dcterms:W3CDTF">2022-02-03T14:05:00Z</dcterms:modified>
</cp:coreProperties>
</file>